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A3C715" w14:textId="77777777" w:rsidR="0008177B" w:rsidRPr="00C00560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196524" w14:textId="77777777" w:rsidR="0008177B" w:rsidRPr="00C00560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4A013A" w14:textId="77777777" w:rsidR="0008177B" w:rsidRPr="00C00560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1DDE2B" w14:textId="77777777" w:rsidR="0008177B" w:rsidRPr="00C00560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E0F821" w14:textId="77777777" w:rsidR="0008177B" w:rsidRPr="00C00560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89BE208" w14:textId="77777777" w:rsidR="0008177B" w:rsidRPr="00C00560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40A8AA" w14:textId="558BFAD3" w:rsidR="00B44EEB" w:rsidRPr="00C00560" w:rsidRDefault="00902AAD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00560">
        <w:rPr>
          <w:rFonts w:ascii="Times New Roman" w:hAnsi="Times New Roman" w:cs="Times New Roman"/>
          <w:sz w:val="24"/>
          <w:szCs w:val="24"/>
        </w:rPr>
        <w:t xml:space="preserve">Applied </w:t>
      </w:r>
      <w:r w:rsidR="00F2146F">
        <w:rPr>
          <w:rFonts w:ascii="Times New Roman" w:hAnsi="Times New Roman" w:cs="Times New Roman"/>
          <w:sz w:val="24"/>
          <w:szCs w:val="24"/>
        </w:rPr>
        <w:t>B</w:t>
      </w:r>
      <w:r w:rsidRPr="00C00560">
        <w:rPr>
          <w:rFonts w:ascii="Times New Roman" w:hAnsi="Times New Roman" w:cs="Times New Roman"/>
          <w:sz w:val="24"/>
          <w:szCs w:val="24"/>
        </w:rPr>
        <w:t xml:space="preserve">ehavioral </w:t>
      </w:r>
      <w:r w:rsidR="00F2146F">
        <w:rPr>
          <w:rFonts w:ascii="Times New Roman" w:hAnsi="Times New Roman" w:cs="Times New Roman"/>
          <w:sz w:val="24"/>
          <w:szCs w:val="24"/>
        </w:rPr>
        <w:t>S</w:t>
      </w:r>
      <w:r w:rsidRPr="00C00560">
        <w:rPr>
          <w:rFonts w:ascii="Times New Roman" w:hAnsi="Times New Roman" w:cs="Times New Roman"/>
          <w:sz w:val="24"/>
          <w:szCs w:val="24"/>
        </w:rPr>
        <w:t xml:space="preserve">ciences </w:t>
      </w:r>
      <w:r w:rsidR="00F2146F">
        <w:rPr>
          <w:rFonts w:ascii="Times New Roman" w:hAnsi="Times New Roman" w:cs="Times New Roman"/>
          <w:sz w:val="24"/>
          <w:szCs w:val="24"/>
        </w:rPr>
        <w:t>C</w:t>
      </w:r>
      <w:r w:rsidRPr="00C00560">
        <w:rPr>
          <w:rFonts w:ascii="Times New Roman" w:hAnsi="Times New Roman" w:cs="Times New Roman"/>
          <w:sz w:val="24"/>
          <w:szCs w:val="24"/>
        </w:rPr>
        <w:t>apstone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80004F3" w14:textId="664C5AB4" w:rsidR="0008177B" w:rsidRPr="00C00560" w:rsidRDefault="00902AAD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3CAC9E0" w14:textId="77777777" w:rsidR="0008177B" w:rsidRPr="00C00560" w:rsidRDefault="00902AAD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05AF69ED" w14:textId="77777777" w:rsidR="00A106AF" w:rsidRPr="00C00560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7F4A84" w14:textId="77777777" w:rsidR="00A106AF" w:rsidRPr="00C00560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C00560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6907987" w14:textId="77777777" w:rsidR="00922688" w:rsidRDefault="00902AAD" w:rsidP="0092268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00560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Introduction</w:t>
      </w:r>
    </w:p>
    <w:p w14:paraId="3FDB95C3" w14:textId="412C3DDA" w:rsidR="00B44EEB" w:rsidRPr="00922688" w:rsidRDefault="00F2146F" w:rsidP="00922688">
      <w:pPr>
        <w:spacing w:after="0" w:line="480" w:lineRule="auto"/>
        <w:ind w:firstLine="72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omestic</w:t>
      </w:r>
      <w:r w:rsidR="00902AA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olence 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termed as a social issue that is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ssociated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different taboos and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uncertainty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Many people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ultures,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nd communities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nk that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domestic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olence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ust a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private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tter, but actually, it is not. Domestic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ce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fined as a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situation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which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 woman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behooved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face e</w:t>
      </w:r>
      <w:r w:rsidR="00175830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her psychologica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r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many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s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hysical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75830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buse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hich might become a serious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health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issue in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future</w:t>
      </w:r>
      <w:r w:rsidR="00B12B65"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Choudhry</w:t>
      </w:r>
      <w:r w:rsidR="00C00560"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t</w:t>
      </w:r>
      <w:r w:rsidR="00B12B65"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l. 2017)</w:t>
      </w:r>
      <w:r w:rsid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F81C1C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ar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 lot</w:t>
      </w:r>
      <w:r w:rsidR="00F81C1C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cases, in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which</w:t>
      </w:r>
      <w:r w:rsidR="00F81C1C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ithe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F81C1C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man fac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F81C1C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 serious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health</w:t>
      </w:r>
      <w:r w:rsidR="00F81C1C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su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a result,</w:t>
      </w:r>
      <w:r w:rsidR="00F81C1C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gives up on life, altogether</w:t>
      </w:r>
      <w:r w:rsidR="00F81C1C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</w:t>
      </w:r>
      <w:r w:rsidR="00F81C1C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e violence becomes unbearable to live with</w:t>
      </w:r>
      <w:r w:rsidR="00F81C1C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5404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large number of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suicide</w:t>
      </w:r>
      <w:r w:rsidR="00C5404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ses are recorded in follow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C5404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p to the subject issue. </w:t>
      </w:r>
      <w:r w:rsidR="00FD43D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831C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n informal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context</w:t>
      </w:r>
      <w:r w:rsidR="00A831C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omestic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ce</w:t>
      </w:r>
      <w:r w:rsidR="00A831C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gainst</w:t>
      </w:r>
      <w:r w:rsidR="00A831C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women</w:t>
      </w:r>
      <w:r w:rsidR="00A831C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defined</w:t>
      </w:r>
      <w:r w:rsidR="00A831C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a case of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physical</w:t>
      </w:r>
      <w:r w:rsidR="00175830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olence that might occur</w:t>
      </w:r>
      <w:r w:rsidR="00A831C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some intimat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relationship</w:t>
      </w:r>
      <w:r w:rsidR="00A831C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well as in some domestic setting. Although domestic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ce</w:t>
      </w:r>
      <w:r w:rsidR="00A831C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occurs</w:t>
      </w:r>
      <w:r w:rsidR="00A831C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A831C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both,</w:t>
      </w:r>
      <w:r w:rsidR="00A831C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m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os</w:t>
      </w:r>
      <w:r w:rsidR="00A831C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ual and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heterosexual</w:t>
      </w:r>
      <w:r w:rsidR="00A831C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relationships</w:t>
      </w:r>
      <w:r w:rsidR="00A831C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till, th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ratio</w:t>
      </w:r>
      <w:r w:rsidR="00A831C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incidents is much large as compared to that of homosexual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relationship</w:t>
      </w:r>
      <w:r w:rsidR="00A831C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or violence against men. </w:t>
      </w:r>
      <w:r w:rsidR="00C00560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here</w:t>
      </w:r>
      <w:r w:rsidR="00D64626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several terms that defin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mestic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ce</w:t>
      </w:r>
      <w:r w:rsidR="00D64626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erms of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contextual</w:t>
      </w:r>
      <w:r w:rsidR="00D64626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connotational basis such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,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domestic</w:t>
      </w:r>
      <w:r w:rsidR="00D64626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buse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, family</w:t>
      </w:r>
      <w:r w:rsidR="00D64626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ce</w:t>
      </w:r>
      <w:r w:rsidR="00D64626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n a number of cases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="00D64626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gender-based</w:t>
      </w:r>
      <w:r w:rsidR="00D64626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ce</w:t>
      </w:r>
      <w:r w:rsidR="00B12B65"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proofErr w:type="spellStart"/>
      <w:r w:rsidR="00B12B65"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rns</w:t>
      </w:r>
      <w:proofErr w:type="spellEnd"/>
      <w:r w:rsidR="00B12B65"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t al. 2017)</w:t>
      </w:r>
      <w:r w:rsidR="00D64626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s domestic</w:t>
      </w:r>
      <w:r w:rsidR="00A370F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olence is on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A370F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A370F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jor community issues, that is being faced by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women</w:t>
      </w:r>
      <w:r w:rsidR="00A370F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round</w:t>
      </w:r>
      <w:r w:rsidR="00A370F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world</w:t>
      </w:r>
      <w:r w:rsidR="00A370F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is paper will address how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domestic</w:t>
      </w:r>
      <w:r w:rsidR="00A370F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olence in the community can b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controlled</w:t>
      </w:r>
      <w:r w:rsidR="00A370F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school education. </w:t>
      </w:r>
    </w:p>
    <w:p w14:paraId="67A8621F" w14:textId="785CBB88" w:rsidR="00CC2BA7" w:rsidRPr="00C00560" w:rsidRDefault="00902AAD" w:rsidP="00C00560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0056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tatement of the problem</w:t>
      </w:r>
    </w:p>
    <w:p w14:paraId="711B2C82" w14:textId="2FEB2BE0" w:rsidR="00CC2BA7" w:rsidRPr="00C00560" w:rsidRDefault="00902AAD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How domestic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ce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curbed by incorporating domestic violence awareness at </w:t>
      </w:r>
      <w:r w:rsidR="008A5C1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elementary</w:t>
      </w:r>
      <w:r w:rsidR="008A5C1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school level?</w:t>
      </w:r>
    </w:p>
    <w:p w14:paraId="4A1CE9BF" w14:textId="146200CB" w:rsidR="00A95120" w:rsidRPr="00C00560" w:rsidRDefault="00C00560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</w:t>
      </w:r>
      <w:r w:rsidR="00902AA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Domestic</w:t>
      </w:r>
      <w:r w:rsidR="00942DD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olence is a problem because there </w:t>
      </w:r>
      <w:r w:rsidR="00902AA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942DD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lot </w:t>
      </w:r>
      <w:r w:rsidR="00902AA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942DD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 students who see </w:t>
      </w:r>
      <w:r w:rsidR="00902AA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heir</w:t>
      </w:r>
      <w:r w:rsidR="00942DD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thers facing </w:t>
      </w:r>
      <w:r w:rsidR="00902AA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ce</w:t>
      </w:r>
      <w:r w:rsidR="00942DD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lently, addressing this issue will not only teach bot</w:t>
      </w:r>
      <w:r w:rsidR="00175830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942DD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nders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bout negligence</w:t>
      </w:r>
      <w:r w:rsidR="00942DD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violence </w:t>
      </w:r>
      <w:r w:rsidR="00175830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nd how</w:t>
      </w:r>
      <w:r w:rsidR="008A5C1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02AA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ce</w:t>
      </w:r>
      <w:r w:rsidR="008A5C1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st</w:t>
      </w:r>
      <w:r w:rsidR="00F2146F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A5C1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902AA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negative effect</w:t>
      </w:r>
      <w:r w:rsidR="008A5C1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</w:t>
      </w:r>
      <w:r w:rsidR="00902AA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hem.</w:t>
      </w:r>
      <w:r w:rsidR="008A5C1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02AA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Incorporating</w:t>
      </w:r>
      <w:r w:rsidR="008A5C1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02AA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wareness</w:t>
      </w:r>
      <w:r w:rsidR="008A5C1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8A5C1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domestic violence will help students to get support for their mothers in the form of emergency contact numbers. </w:t>
      </w:r>
      <w:r w:rsidR="00902AA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8A5C1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n other </w:t>
      </w:r>
      <w:r w:rsidR="00902AA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grades</w:t>
      </w:r>
      <w:r w:rsidR="008A5C1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is education can help them groom as moral beings because a community is made by the morals of those </w:t>
      </w:r>
      <w:r w:rsidR="00902AA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who</w:t>
      </w:r>
      <w:r w:rsidR="008A5C1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02AA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reside</w:t>
      </w:r>
      <w:r w:rsidR="008A5C1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at community. </w:t>
      </w:r>
    </w:p>
    <w:p w14:paraId="1FE108C0" w14:textId="70E2936C" w:rsidR="00797167" w:rsidRPr="00C00560" w:rsidRDefault="00902AAD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0056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ypothesis</w:t>
      </w:r>
    </w:p>
    <w:p w14:paraId="14C7689D" w14:textId="240720AC" w:rsidR="00F745B1" w:rsidRPr="00C00560" w:rsidRDefault="00902AAD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aching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wareness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domestic violenc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on women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elementary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hool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vel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expected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o play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central role in reducing domestic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ce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in both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long term and short term.</w:t>
      </w:r>
    </w:p>
    <w:p w14:paraId="6E6C8E28" w14:textId="77777777" w:rsidR="00C00560" w:rsidRDefault="00902AAD" w:rsidP="00C00560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0056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iterature Review</w:t>
      </w:r>
    </w:p>
    <w:p w14:paraId="3DFC4EDC" w14:textId="0E85CAE8" w:rsidR="008B0912" w:rsidRPr="00C00560" w:rsidRDefault="00C00560" w:rsidP="00C00560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  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ce</w:t>
      </w:r>
      <w:r w:rsidR="00C5404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gainst</w:t>
      </w:r>
      <w:r w:rsidR="00C5404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men is one of th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most</w:t>
      </w:r>
      <w:r w:rsidR="00C5404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ritical issues that is faced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5404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women</w:t>
      </w:r>
      <w:r w:rsidR="00C5404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round</w:t>
      </w:r>
      <w:r w:rsidR="00C54049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globe. According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oudhry</w:t>
      </w:r>
      <w:r w:rsidR="00B12B65"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17)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iolence against women is considered as </w:t>
      </w:r>
      <w:r w:rsidR="009C6C6B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legitimate</w:t>
      </w:r>
      <w:r w:rsidR="003E4195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uman right. Also, it is on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3E4195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9C6C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st</w:t>
      </w:r>
      <w:r w:rsidR="003E4195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significant</w:t>
      </w:r>
      <w:r w:rsidR="003E4195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hreats</w:t>
      </w:r>
      <w:r w:rsidR="003E4195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health</w:t>
      </w:r>
      <w:r w:rsidR="003E4195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wellbeing</w:t>
      </w:r>
      <w:r w:rsidR="003E4195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women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ddition</w:t>
      </w:r>
      <w:r w:rsidR="009C6C6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C6C6B">
        <w:rPr>
          <w:rFonts w:ascii="Times New Roman" w:hAnsi="Times New Roman" w:cs="Times New Roman"/>
          <w:color w:val="000000" w:themeColor="text1"/>
          <w:sz w:val="24"/>
          <w:szCs w:val="24"/>
        </w:rPr>
        <w:t>Gilbert &amp; B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9C6C6B">
        <w:rPr>
          <w:rFonts w:ascii="Times New Roman" w:hAnsi="Times New Roman" w:cs="Times New Roman"/>
          <w:color w:val="000000" w:themeColor="text1"/>
          <w:sz w:val="24"/>
          <w:szCs w:val="24"/>
        </w:rPr>
        <w:t>(2019)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serted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women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o are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suffer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g from domestic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ce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cannot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t as </w:t>
      </w:r>
      <w:r w:rsidR="00175830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good mother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75830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ir life,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it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their lack of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ttention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owards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ir children and inability to address the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moral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cademic needs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ildren that their children are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ignorant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cademically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d. In a follow up to this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="00B12B65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</w:t>
      </w:r>
      <w:proofErr w:type="spellStart"/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rns</w:t>
      </w:r>
      <w:proofErr w:type="spellEnd"/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(2017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), </w:t>
      </w:r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ffirms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hildren who fac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domestic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ce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heir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families are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owards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al disruption, also they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suffer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lot of mental</w:t>
      </w:r>
      <w:r w:rsidR="009C6C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alth</w:t>
      </w:r>
      <w:r w:rsidR="00AF6B4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sues. 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are a lot of negativ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ttributes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becom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incorporated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lifestyle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of a human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ing</w:t>
      </w:r>
      <w:r w:rsidR="009C6C6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n they ar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continuously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de to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face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mestic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ce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such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verbal abuse,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economic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use,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xual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buse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ccording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ai, (2019)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omestic violence is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reasons that mothers becom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t towards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ir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children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t may sometimes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result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serious</w:t>
      </w:r>
      <w:r w:rsidR="002C0B0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hysical harm. </w:t>
      </w:r>
      <w:r w:rsidR="00175B00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harm can range from a simpl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buse</w:t>
      </w:r>
      <w:r w:rsidR="00175B00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ttack</w:t>
      </w:r>
      <w:r w:rsidR="00175B00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o the usage</w:t>
      </w:r>
      <w:r w:rsidR="00175B00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objects for</w:t>
      </w:r>
      <w:r w:rsidR="00175B00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C6C6B">
        <w:rPr>
          <w:rFonts w:ascii="Times New Roman" w:hAnsi="Times New Roman" w:cs="Times New Roman"/>
          <w:color w:val="000000" w:themeColor="text1"/>
          <w:sz w:val="24"/>
          <w:szCs w:val="24"/>
        </w:rPr>
        <w:t>beating</w:t>
      </w:r>
      <w:r w:rsidR="00175B00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ildren. </w:t>
      </w:r>
      <w:r w:rsidR="00C1216A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ccording</w:t>
      </w:r>
      <w:r w:rsidR="00C1216A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o a survey</w:t>
      </w:r>
      <w:r w:rsidR="00C1216A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garding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domestic</w:t>
      </w:r>
      <w:r w:rsidR="00C1216A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olenc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gainst</w:t>
      </w:r>
      <w:r w:rsidR="00C1216A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men, it is highlighted that within every 24 minutes, one out of the fo</w:t>
      </w:r>
      <w:r w:rsidR="00DE476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="00C1216A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women fac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ce</w:t>
      </w:r>
      <w:r w:rsidR="00C1216A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ecifically domestic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ce</w:t>
      </w:r>
      <w:r w:rsidR="00C1216A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035C7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ccording</w:t>
      </w:r>
      <w:r w:rsidR="00FC19FB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another survey that was </w:t>
      </w:r>
      <w:r w:rsidR="00FC19FB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quoted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</w:t>
      </w:r>
      <w:proofErr w:type="spellStart"/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italie</w:t>
      </w:r>
      <w:proofErr w:type="spellEnd"/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I.  (2019)</w:t>
      </w:r>
      <w:r w:rsidR="00FC19FB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his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research, it</w:t>
      </w:r>
      <w:r w:rsidR="00FC19FB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highlighted that domestic violence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gainst</w:t>
      </w:r>
      <w:r w:rsidR="00FC19FB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men is the third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major</w:t>
      </w:r>
      <w:r w:rsidR="00FC19FB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use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FC19FB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homeless</w:t>
      </w:r>
      <w:r w:rsidR="00FC19FB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ss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mong</w:t>
      </w:r>
      <w:r w:rsidR="00FC19FB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milies. It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FC19FB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und that the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women</w:t>
      </w:r>
      <w:r w:rsidR="00FC19FB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who</w:t>
      </w:r>
      <w:r w:rsidR="00FC19FB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protest</w:t>
      </w:r>
      <w:r w:rsidR="00FC19FB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gainst</w:t>
      </w:r>
      <w:r w:rsidR="00FC19FB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mestic violence a</w:t>
      </w:r>
      <w:r w:rsidR="00DE476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FC19FB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doomed to </w:t>
      </w:r>
      <w:r w:rsidR="00DD3BEA">
        <w:rPr>
          <w:rFonts w:ascii="Times New Roman" w:hAnsi="Times New Roman" w:cs="Times New Roman"/>
          <w:color w:val="000000" w:themeColor="text1"/>
          <w:sz w:val="24"/>
          <w:szCs w:val="24"/>
        </w:rPr>
        <w:t>leave the household or live without</w:t>
      </w:r>
      <w:r w:rsidR="00FC19FB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ir famil</w:t>
      </w:r>
      <w:r w:rsidR="00DD3BEA">
        <w:rPr>
          <w:rFonts w:ascii="Times New Roman" w:hAnsi="Times New Roman" w:cs="Times New Roman"/>
          <w:color w:val="000000" w:themeColor="text1"/>
          <w:sz w:val="24"/>
          <w:szCs w:val="24"/>
        </w:rPr>
        <w:t>y,</w:t>
      </w:r>
      <w:bookmarkStart w:id="0" w:name="_GoBack"/>
      <w:bookmarkEnd w:id="0"/>
      <w:r w:rsidR="00DD3B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FC19FB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us</w:t>
      </w:r>
      <w:r w:rsidR="00DD3BE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FC19FB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y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FC19FB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homeless</w:t>
      </w:r>
      <w:r w:rsidR="00FC19FB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15EF5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A15EF5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ded that there are about 3 million children in this world who have witnessed domestic violence in their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life</w:t>
      </w:r>
      <w:r w:rsidR="00A15EF5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s well as in their homes now and then. </w:t>
      </w:r>
      <w:r w:rsidR="00D75F4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other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="00D75F4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ighlighted that domestic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ce</w:t>
      </w:r>
      <w:r w:rsidR="00D75F4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more like a cyclone that sweeps away all the happiness and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myriads of</w:t>
      </w:r>
      <w:r w:rsidR="00D75F4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easure of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 family</w:t>
      </w:r>
      <w:r w:rsidR="00D75F4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02AA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ong with a huge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negative</w:t>
      </w:r>
      <w:r w:rsidR="00902AA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pact on the life of children</w:t>
      </w:r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proofErr w:type="spellStart"/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gavan</w:t>
      </w:r>
      <w:proofErr w:type="spellEnd"/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t al. 2019)</w:t>
      </w:r>
      <w:r w:rsidR="00902AAD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000E9DF" w14:textId="6CD4A334" w:rsidR="00C359DE" w:rsidRPr="00C00560" w:rsidRDefault="00981C78" w:rsidP="00C00560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here</w:t>
      </w:r>
      <w:r w:rsidR="009321B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a lot of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urbing </w:t>
      </w:r>
      <w:r w:rsidR="009321B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mitigating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strategies</w:t>
      </w:r>
      <w:r w:rsidR="009321B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presented by these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researches</w:t>
      </w:r>
      <w:r w:rsidR="009321B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wareness</w:t>
      </w:r>
      <w:r w:rsidR="009321B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olicymaking, legal interference and </w:t>
      </w:r>
      <w:r w:rsidR="00DE476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social help that can support</w:t>
      </w:r>
      <w:r w:rsidR="009321B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empower women to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speak</w:t>
      </w:r>
      <w:r w:rsidR="009321B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gainst</w:t>
      </w:r>
      <w:r w:rsidR="009321B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mestic </w:t>
      </w:r>
      <w:r w:rsidR="00C00560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ce</w:t>
      </w:r>
      <w:r w:rsidR="00C00560"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Gilbert &amp; B, 2019)</w:t>
      </w:r>
      <w:r w:rsidR="009321B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B3115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highlighted</w:t>
      </w:r>
      <w:r w:rsidR="003B3115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none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3B3115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rticles have dive</w:t>
      </w:r>
      <w:r w:rsidR="00DE476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rted attention towards the idea o</w:t>
      </w:r>
      <w:r w:rsidR="003B3115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f “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incorporating</w:t>
      </w:r>
      <w:r w:rsidR="003B3115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venues of mitigating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domestic</w:t>
      </w:r>
      <w:r w:rsidR="005421AA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olence or the information sources that can help to overcome domestic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ce in</w:t>
      </w:r>
      <w:r w:rsidR="005421AA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ademic schedule”. </w:t>
      </w:r>
    </w:p>
    <w:p w14:paraId="056F59EE" w14:textId="7BFF5532" w:rsidR="005421AA" w:rsidRPr="00C00560" w:rsidRDefault="00902AAD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0056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thodology</w:t>
      </w:r>
    </w:p>
    <w:p w14:paraId="1B1DBC3C" w14:textId="74BB33D7" w:rsidR="00011A98" w:rsidRPr="00C00560" w:rsidRDefault="00902AAD" w:rsidP="00922688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order to investigate the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problem,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ssociation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proposed solution,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qualitative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methodology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E476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will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d.  Students from different public and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private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schools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round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00 students) would be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selected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students will be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sked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 critical questions in the form of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interviews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. These interviews will be close</w:t>
      </w:r>
      <w:r w:rsidR="009C6C6B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DE476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en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ded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means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re would be a set of pre-planned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questions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will be asked </w:t>
      </w:r>
      <w:r w:rsidR="009C6C6B"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articipants. The subject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hese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questions will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sider the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incident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domestic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violence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hildren have seen</w:t>
      </w:r>
      <w:r w:rsidR="00C00560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, their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knowledge about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domestic</w:t>
      </w:r>
      <w:r w:rsidR="00DE476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iolence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at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do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y know about reporting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domestic</w:t>
      </w:r>
      <w:r w:rsidR="009C6C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use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="00DC3551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viewers will be hired and different interviews will be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scheduled</w:t>
      </w:r>
      <w:r w:rsidR="00DC3551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each</w:t>
      </w:r>
      <w:r w:rsidR="00DC3551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y so that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satisfactory</w:t>
      </w:r>
      <w:r w:rsidR="00DC3551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ults can </w:t>
      </w:r>
      <w:r w:rsidR="00981C78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be</w:t>
      </w:r>
      <w:r w:rsidR="00DC3551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btained. </w:t>
      </w:r>
      <w:r w:rsidR="008B091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added that these interviews would be carried out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within</w:t>
      </w:r>
      <w:r w:rsidR="008B091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</w:t>
      </w:r>
      <w:r w:rsidR="00DE476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month</w:t>
      </w:r>
      <w:r w:rsidR="008B091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that in th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ime</w:t>
      </w:r>
      <w:r w:rsidR="008B091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B091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pan of three mon</w:t>
      </w:r>
      <w:r w:rsidR="00DE476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hs all the results can be collected</w:t>
      </w:r>
      <w:r w:rsidR="008B0912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F4118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sented.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59CAF52" w14:textId="4DAFE0D8" w:rsidR="00DC3551" w:rsidRDefault="00902AAD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fter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ollection of desired information, the data would be interpreted with the help of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contextual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alysis. This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echnique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help th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researchers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ach a solid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conclusion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out the information that is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collected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form of interview answers.</w:t>
      </w:r>
    </w:p>
    <w:p w14:paraId="35B882BE" w14:textId="7235F056" w:rsidR="00922688" w:rsidRPr="00922688" w:rsidRDefault="00922688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226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thical Considerations</w:t>
      </w:r>
    </w:p>
    <w:p w14:paraId="69812DDB" w14:textId="1F8B989C" w:rsidR="00797167" w:rsidRPr="00C00560" w:rsidRDefault="00902AAD" w:rsidP="00922688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here</w:t>
      </w:r>
      <w:r w:rsidR="00977EC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different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ethical</w:t>
      </w:r>
      <w:r w:rsidR="00977EC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considerations</w:t>
      </w:r>
      <w:r w:rsidR="00DD3B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ake account of</w:t>
      </w:r>
      <w:r w:rsidR="00977EC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while carrying</w:t>
      </w:r>
      <w:r w:rsidR="00977EC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ut this research such as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honesty</w:t>
      </w:r>
      <w:r w:rsidR="00977EC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confidentiality</w:t>
      </w:r>
      <w:r w:rsidR="00977EC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ack of biases and ignorance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977EC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crimination.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hese ethical considerations will</w:t>
      </w:r>
      <w:r w:rsidR="00977EC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lp to collect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sound</w:t>
      </w:r>
      <w:r w:rsidR="00977EC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uthentic </w:t>
      </w:r>
      <w:r w:rsidR="00C00560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information that</w:t>
      </w:r>
      <w:r w:rsidR="00977EC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add to the </w:t>
      </w:r>
      <w:r w:rsidR="00DD3BEA">
        <w:rPr>
          <w:rFonts w:ascii="Times New Roman" w:hAnsi="Times New Roman" w:cs="Times New Roman"/>
          <w:color w:val="000000" w:themeColor="text1"/>
          <w:sz w:val="24"/>
          <w:szCs w:val="24"/>
        </w:rPr>
        <w:t>originality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</w:t>
      </w:r>
      <w:r w:rsidR="00977EC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he research</w:t>
      </w:r>
      <w:r w:rsidR="00977ECE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674AF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7534241" w14:textId="55CC0ECA" w:rsidR="00133ED7" w:rsidRPr="00C00560" w:rsidRDefault="00902AAD" w:rsidP="00C00560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0056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clusion</w:t>
      </w:r>
    </w:p>
    <w:p w14:paraId="68EA8260" w14:textId="652B0B4A" w:rsidR="00133ED7" w:rsidRPr="00C00560" w:rsidRDefault="00902AAD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here are different hurdles that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can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faced by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researchers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while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rrying out</w:t>
      </w:r>
      <w:r w:rsidR="00DD3B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earch. Thes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problems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honesty from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children</w:t>
      </w:r>
      <w:r w:rsidR="00DE476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, a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dhering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inadequate information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a complete denial of answers. However, it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pected that th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results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will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sert that one of the best ways to help students negat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rauma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domestic violenc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y their role in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curbing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his dilemma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to educate</w:t>
      </w:r>
      <w:r w:rsidR="00DD3B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m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out reporting, awareness and their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responsibility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domestic violence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 addition, this research study will assert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would be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proper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unication modes and chunks of knowledge that should be added to the academic schedul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children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that they can feel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safe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y can help their mothers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ther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loved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ones to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t rid of this community problem. Also, these children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when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</w:t>
      </w:r>
      <w:r w:rsidR="00DD3BEA">
        <w:rPr>
          <w:rFonts w:ascii="Times New Roman" w:hAnsi="Times New Roman" w:cs="Times New Roman"/>
          <w:color w:val="000000" w:themeColor="text1"/>
          <w:sz w:val="24"/>
          <w:szCs w:val="24"/>
        </w:rPr>
        <w:t>own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p will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lready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trained to say no to domestic violence </w:t>
      </w:r>
      <w:r w:rsidR="00080E2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t </w:t>
      </w:r>
      <w:r w:rsidR="00DD3BEA">
        <w:rPr>
          <w:rFonts w:ascii="Times New Roman" w:hAnsi="Times New Roman" w:cs="Times New Roman"/>
          <w:color w:val="000000" w:themeColor="text1"/>
          <w:sz w:val="24"/>
          <w:szCs w:val="24"/>
        </w:rPr>
        <w:t>appropriately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</w:t>
      </w:r>
      <w:r w:rsidR="00DE476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he</w:t>
      </w:r>
      <w:r w:rsidR="00DE476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family members. </w:t>
      </w:r>
    </w:p>
    <w:p w14:paraId="1A221137" w14:textId="77777777" w:rsidR="00C00560" w:rsidRPr="00C00560" w:rsidRDefault="00C00560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7FB2B45" w14:textId="77777777" w:rsidR="00C00560" w:rsidRPr="00C00560" w:rsidRDefault="00C00560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ED5F64" w14:textId="69B7CA0F" w:rsidR="00DE4764" w:rsidRPr="00C00560" w:rsidRDefault="00C00560" w:rsidP="00C00560">
      <w:pPr>
        <w:tabs>
          <w:tab w:val="center" w:pos="4680"/>
        </w:tabs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ab/>
      </w:r>
      <w:r w:rsidR="00DE4764" w:rsidRPr="00C00560">
        <w:rPr>
          <w:rFonts w:ascii="Times New Roman" w:hAnsi="Times New Roman" w:cs="Times New Roman"/>
          <w:color w:val="000000" w:themeColor="text1"/>
          <w:sz w:val="24"/>
          <w:szCs w:val="24"/>
        </w:rPr>
        <w:t>References</w:t>
      </w:r>
    </w:p>
    <w:p w14:paraId="5159D743" w14:textId="4400CF69" w:rsidR="00C00560" w:rsidRPr="00C00560" w:rsidRDefault="00C00560" w:rsidP="00B12B65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rai, L., </w:t>
      </w:r>
      <w:proofErr w:type="spellStart"/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awood</w:t>
      </w:r>
      <w:proofErr w:type="spellEnd"/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Feder, G., </w:t>
      </w:r>
      <w:proofErr w:type="spellStart"/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warth</w:t>
      </w:r>
      <w:proofErr w:type="spellEnd"/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., MacMillan, H., Moore, T. H., &amp; Gregory, A. (2019). Hope, agency, and the lived experience of violence: a qualitative systematic review of children’s perspectives on domestic violence and abuse. </w:t>
      </w:r>
      <w:r w:rsidRPr="00C0056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rauma, Violence, &amp; Abuse</w:t>
      </w:r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524838019849582.</w:t>
      </w:r>
    </w:p>
    <w:p w14:paraId="7EA402EC" w14:textId="77777777" w:rsidR="00C00560" w:rsidRPr="00C00560" w:rsidRDefault="00C00560" w:rsidP="00B12B65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rns</w:t>
      </w:r>
      <w:proofErr w:type="spellEnd"/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N. S. (2017). </w:t>
      </w:r>
      <w:r w:rsidRPr="00C0056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aming the victim: Domestic violence, media, and social problems</w:t>
      </w:r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Routledge.</w:t>
      </w:r>
    </w:p>
    <w:p w14:paraId="751112EA" w14:textId="77777777" w:rsidR="00C00560" w:rsidRPr="00C00560" w:rsidRDefault="00C00560" w:rsidP="00B12B65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allaghan, J. E., Alexander, J. H., Sixsmith, J., &amp; </w:t>
      </w:r>
      <w:proofErr w:type="spellStart"/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ellin</w:t>
      </w:r>
      <w:proofErr w:type="spellEnd"/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L. C. (2018). Beyond “witnessing”: Children’s experiences of coercive control in domestic violence and abuse. </w:t>
      </w:r>
      <w:r w:rsidRPr="00C0056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interpersonal violence</w:t>
      </w:r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0056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3</w:t>
      </w:r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0), 1551-1581.</w:t>
      </w:r>
    </w:p>
    <w:p w14:paraId="2B0F8C87" w14:textId="77777777" w:rsidR="00C00560" w:rsidRPr="00C00560" w:rsidRDefault="00C00560" w:rsidP="00B12B65">
      <w:pPr>
        <w:tabs>
          <w:tab w:val="right" w:pos="9360"/>
        </w:tabs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oudhry, S., &amp; Herring, J. (2017). Righting domestic violence. In </w:t>
      </w:r>
      <w:r w:rsidRPr="00C0056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arital Rights</w:t>
      </w:r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71-96). Routledge.</w:t>
      </w:r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</w:p>
    <w:p w14:paraId="0E8ED1B7" w14:textId="77777777" w:rsidR="00C00560" w:rsidRPr="00C00560" w:rsidRDefault="00C00560" w:rsidP="00B12B65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ilbert, B. (2019). Expert Domestic Abuse Risk Assessment on Fathers who are Perpetrators of Domestic Violence. </w:t>
      </w:r>
      <w:r w:rsidRPr="00C0056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Association of Child Protection Professionals </w:t>
      </w:r>
      <w:proofErr w:type="gramStart"/>
      <w:r w:rsidRPr="00C0056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nline</w:t>
      </w:r>
      <w:proofErr w:type="gramEnd"/>
      <w:r w:rsidRPr="00C0056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Blog</w:t>
      </w:r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18101593" w14:textId="77777777" w:rsidR="00C00560" w:rsidRPr="00C00560" w:rsidRDefault="00C00560" w:rsidP="00B12B65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gavan</w:t>
      </w:r>
      <w:proofErr w:type="spellEnd"/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 I., Thomas, K., </w:t>
      </w:r>
      <w:proofErr w:type="spellStart"/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dzhitova</w:t>
      </w:r>
      <w:proofErr w:type="spellEnd"/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, Brewer, N., Goodman, L. A., &amp; Bair-Merritt, M. (2019). A systematic review of community-based research interventions for domestic violence survivors. </w:t>
      </w:r>
      <w:r w:rsidRPr="00C0056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sychology of violence</w:t>
      </w:r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0056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39.</w:t>
      </w:r>
    </w:p>
    <w:p w14:paraId="3C1875CE" w14:textId="77777777" w:rsidR="00C00560" w:rsidRPr="00C00560" w:rsidRDefault="00C00560" w:rsidP="00B12B65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italie</w:t>
      </w:r>
      <w:proofErr w:type="spellEnd"/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I. (2019). Domestic violence: normative regulations, criminological analysis and prevention. </w:t>
      </w:r>
      <w:r w:rsidRPr="00C0056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riminology</w:t>
      </w:r>
      <w:r w:rsidRPr="00C005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1BD1E4F6" w14:textId="77777777" w:rsidR="00B12B65" w:rsidRPr="00C00560" w:rsidRDefault="00B12B65" w:rsidP="00B12B65">
      <w:pPr>
        <w:tabs>
          <w:tab w:val="right" w:pos="9360"/>
        </w:tabs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5E4965AA" w14:textId="77777777" w:rsidR="00B12B65" w:rsidRPr="00C00560" w:rsidRDefault="00B12B65" w:rsidP="00B12B65">
      <w:pPr>
        <w:tabs>
          <w:tab w:val="right" w:pos="9360"/>
        </w:tabs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sectPr w:rsidR="00B12B65" w:rsidRPr="00C00560" w:rsidSect="00922688">
      <w:headerReference w:type="default" r:id="rId7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7B2EF2" w14:textId="77777777" w:rsidR="00BA5114" w:rsidRDefault="00BA5114">
      <w:pPr>
        <w:spacing w:after="0" w:line="240" w:lineRule="auto"/>
      </w:pPr>
      <w:r>
        <w:separator/>
      </w:r>
    </w:p>
  </w:endnote>
  <w:endnote w:type="continuationSeparator" w:id="0">
    <w:p w14:paraId="5E835332" w14:textId="77777777" w:rsidR="00BA5114" w:rsidRDefault="00BA51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C3EDCE" w14:textId="77777777" w:rsidR="00BA5114" w:rsidRDefault="00BA5114">
      <w:pPr>
        <w:spacing w:after="0" w:line="240" w:lineRule="auto"/>
      </w:pPr>
      <w:r>
        <w:separator/>
      </w:r>
    </w:p>
  </w:footnote>
  <w:footnote w:type="continuationSeparator" w:id="0">
    <w:p w14:paraId="5DC57272" w14:textId="77777777" w:rsidR="00BA5114" w:rsidRDefault="00BA51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2AA59" w14:textId="40EF2E13" w:rsidR="00A106AF" w:rsidRPr="001A02CC" w:rsidRDefault="00902AAD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B44EEB" w:rsidRPr="00B44EEB">
      <w:rPr>
        <w:rFonts w:ascii="Times New Roman" w:hAnsi="Times New Roman" w:cs="Times New Roman"/>
        <w:sz w:val="24"/>
        <w:szCs w:val="24"/>
      </w:rPr>
      <w:t>APPLIED BEHAVIORAL SCIENCES CAPSTONE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22688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67DE2186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8E7832" w14:textId="7A7557F4" w:rsidR="00A106AF" w:rsidRPr="001A02CC" w:rsidRDefault="00902AAD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B44EEB">
      <w:rPr>
        <w:rFonts w:ascii="Times New Roman" w:hAnsi="Times New Roman" w:cs="Times New Roman"/>
        <w:sz w:val="24"/>
        <w:szCs w:val="24"/>
      </w:rPr>
      <w:t>APPLIED BEHAVIORAL SCIENCES CAPSTONE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922688">
      <w:rPr>
        <w:rFonts w:ascii="Times New Roman" w:hAnsi="Times New Roman" w:cs="Times New Roman"/>
        <w:noProof/>
        <w:sz w:val="24"/>
        <w:szCs w:val="24"/>
      </w:rPr>
      <w:t>5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7FA5C07F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1A98"/>
    <w:rsid w:val="000175BA"/>
    <w:rsid w:val="00024ABE"/>
    <w:rsid w:val="000254ED"/>
    <w:rsid w:val="00034E36"/>
    <w:rsid w:val="00040E21"/>
    <w:rsid w:val="00045047"/>
    <w:rsid w:val="00064440"/>
    <w:rsid w:val="00076C72"/>
    <w:rsid w:val="00080E24"/>
    <w:rsid w:val="0008177B"/>
    <w:rsid w:val="00085549"/>
    <w:rsid w:val="00090057"/>
    <w:rsid w:val="0009207A"/>
    <w:rsid w:val="0009373B"/>
    <w:rsid w:val="000972AE"/>
    <w:rsid w:val="000A6EE1"/>
    <w:rsid w:val="000C4677"/>
    <w:rsid w:val="000D5139"/>
    <w:rsid w:val="000D537D"/>
    <w:rsid w:val="000E4547"/>
    <w:rsid w:val="000E60FE"/>
    <w:rsid w:val="000F5C0F"/>
    <w:rsid w:val="0011275D"/>
    <w:rsid w:val="001277D7"/>
    <w:rsid w:val="00130A33"/>
    <w:rsid w:val="00133ED7"/>
    <w:rsid w:val="0013636A"/>
    <w:rsid w:val="00141074"/>
    <w:rsid w:val="00141C9F"/>
    <w:rsid w:val="001433E7"/>
    <w:rsid w:val="00143D66"/>
    <w:rsid w:val="00143EDD"/>
    <w:rsid w:val="0014559C"/>
    <w:rsid w:val="0015062D"/>
    <w:rsid w:val="00175830"/>
    <w:rsid w:val="00175B00"/>
    <w:rsid w:val="00187C02"/>
    <w:rsid w:val="001A02CC"/>
    <w:rsid w:val="001A0404"/>
    <w:rsid w:val="001A7472"/>
    <w:rsid w:val="001B2CB0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05F45"/>
    <w:rsid w:val="00210803"/>
    <w:rsid w:val="002126BC"/>
    <w:rsid w:val="00213F77"/>
    <w:rsid w:val="00217425"/>
    <w:rsid w:val="00247A02"/>
    <w:rsid w:val="0025247C"/>
    <w:rsid w:val="00255C6E"/>
    <w:rsid w:val="0026072D"/>
    <w:rsid w:val="00267851"/>
    <w:rsid w:val="002773B8"/>
    <w:rsid w:val="002777E7"/>
    <w:rsid w:val="002804B8"/>
    <w:rsid w:val="00282CBA"/>
    <w:rsid w:val="00284B0D"/>
    <w:rsid w:val="00287B4B"/>
    <w:rsid w:val="002A5792"/>
    <w:rsid w:val="002C0B0D"/>
    <w:rsid w:val="002C5353"/>
    <w:rsid w:val="002C5E14"/>
    <w:rsid w:val="002D4979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83807"/>
    <w:rsid w:val="00386564"/>
    <w:rsid w:val="003B3115"/>
    <w:rsid w:val="003D2612"/>
    <w:rsid w:val="003E0446"/>
    <w:rsid w:val="003E4195"/>
    <w:rsid w:val="003F30CE"/>
    <w:rsid w:val="003F421D"/>
    <w:rsid w:val="004059F0"/>
    <w:rsid w:val="00410AEC"/>
    <w:rsid w:val="0042675A"/>
    <w:rsid w:val="0043024F"/>
    <w:rsid w:val="00432057"/>
    <w:rsid w:val="00437761"/>
    <w:rsid w:val="00453F7A"/>
    <w:rsid w:val="00460349"/>
    <w:rsid w:val="004637EA"/>
    <w:rsid w:val="004672E9"/>
    <w:rsid w:val="00471063"/>
    <w:rsid w:val="00487440"/>
    <w:rsid w:val="00487EC4"/>
    <w:rsid w:val="004A07E8"/>
    <w:rsid w:val="004D0EE0"/>
    <w:rsid w:val="004E2425"/>
    <w:rsid w:val="005035C7"/>
    <w:rsid w:val="00506F1F"/>
    <w:rsid w:val="00511035"/>
    <w:rsid w:val="00525633"/>
    <w:rsid w:val="00525FDC"/>
    <w:rsid w:val="00536DF9"/>
    <w:rsid w:val="005421AA"/>
    <w:rsid w:val="00545A71"/>
    <w:rsid w:val="00550EFD"/>
    <w:rsid w:val="005674AF"/>
    <w:rsid w:val="00594098"/>
    <w:rsid w:val="005B36F5"/>
    <w:rsid w:val="005B43DA"/>
    <w:rsid w:val="005C0F06"/>
    <w:rsid w:val="005C20F1"/>
    <w:rsid w:val="005C2489"/>
    <w:rsid w:val="005C52EB"/>
    <w:rsid w:val="005C7FB5"/>
    <w:rsid w:val="005D03C9"/>
    <w:rsid w:val="005D4D2B"/>
    <w:rsid w:val="005F2E1C"/>
    <w:rsid w:val="005F4083"/>
    <w:rsid w:val="005F78CF"/>
    <w:rsid w:val="0060705A"/>
    <w:rsid w:val="006148A1"/>
    <w:rsid w:val="00634E15"/>
    <w:rsid w:val="0064671B"/>
    <w:rsid w:val="00664811"/>
    <w:rsid w:val="0067261A"/>
    <w:rsid w:val="006752F2"/>
    <w:rsid w:val="00687186"/>
    <w:rsid w:val="006938E2"/>
    <w:rsid w:val="006A0724"/>
    <w:rsid w:val="006B1FF2"/>
    <w:rsid w:val="006B2BD3"/>
    <w:rsid w:val="006E156D"/>
    <w:rsid w:val="006E63B9"/>
    <w:rsid w:val="006F00AD"/>
    <w:rsid w:val="00701ACE"/>
    <w:rsid w:val="00706F79"/>
    <w:rsid w:val="00712960"/>
    <w:rsid w:val="00715E21"/>
    <w:rsid w:val="00726CF2"/>
    <w:rsid w:val="00747B4E"/>
    <w:rsid w:val="00752236"/>
    <w:rsid w:val="00753EE1"/>
    <w:rsid w:val="007642EC"/>
    <w:rsid w:val="00764D8B"/>
    <w:rsid w:val="00797167"/>
    <w:rsid w:val="007B30BD"/>
    <w:rsid w:val="007C2F25"/>
    <w:rsid w:val="007C30FD"/>
    <w:rsid w:val="007C6293"/>
    <w:rsid w:val="007D2E69"/>
    <w:rsid w:val="007D591A"/>
    <w:rsid w:val="007E3EC1"/>
    <w:rsid w:val="00801236"/>
    <w:rsid w:val="00807E6C"/>
    <w:rsid w:val="00820904"/>
    <w:rsid w:val="0082673A"/>
    <w:rsid w:val="00834311"/>
    <w:rsid w:val="00842BFD"/>
    <w:rsid w:val="00862032"/>
    <w:rsid w:val="00876C6A"/>
    <w:rsid w:val="00877CA7"/>
    <w:rsid w:val="008A5C12"/>
    <w:rsid w:val="008A5E66"/>
    <w:rsid w:val="008A6E3E"/>
    <w:rsid w:val="008B0912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02AAD"/>
    <w:rsid w:val="00911AFA"/>
    <w:rsid w:val="00913564"/>
    <w:rsid w:val="00922688"/>
    <w:rsid w:val="0092355D"/>
    <w:rsid w:val="009321BE"/>
    <w:rsid w:val="00932CD1"/>
    <w:rsid w:val="0093635F"/>
    <w:rsid w:val="00942DD9"/>
    <w:rsid w:val="00943EEF"/>
    <w:rsid w:val="00953628"/>
    <w:rsid w:val="00977ECE"/>
    <w:rsid w:val="00981C78"/>
    <w:rsid w:val="009823FF"/>
    <w:rsid w:val="009A1682"/>
    <w:rsid w:val="009B5611"/>
    <w:rsid w:val="009C6C6B"/>
    <w:rsid w:val="009C719E"/>
    <w:rsid w:val="009D0DE3"/>
    <w:rsid w:val="009E485E"/>
    <w:rsid w:val="009E7DEA"/>
    <w:rsid w:val="009F0192"/>
    <w:rsid w:val="009F426C"/>
    <w:rsid w:val="009F7DA0"/>
    <w:rsid w:val="00A106AF"/>
    <w:rsid w:val="00A15EF5"/>
    <w:rsid w:val="00A20DB5"/>
    <w:rsid w:val="00A370F9"/>
    <w:rsid w:val="00A4374D"/>
    <w:rsid w:val="00A67E8F"/>
    <w:rsid w:val="00A831C4"/>
    <w:rsid w:val="00A92A12"/>
    <w:rsid w:val="00A95120"/>
    <w:rsid w:val="00AA50C3"/>
    <w:rsid w:val="00AB2058"/>
    <w:rsid w:val="00AC574D"/>
    <w:rsid w:val="00AC5856"/>
    <w:rsid w:val="00AD33B3"/>
    <w:rsid w:val="00AD50DE"/>
    <w:rsid w:val="00AF0DDF"/>
    <w:rsid w:val="00AF6B42"/>
    <w:rsid w:val="00B01520"/>
    <w:rsid w:val="00B06D61"/>
    <w:rsid w:val="00B12B65"/>
    <w:rsid w:val="00B23F6D"/>
    <w:rsid w:val="00B32911"/>
    <w:rsid w:val="00B405F9"/>
    <w:rsid w:val="00B44EEB"/>
    <w:rsid w:val="00B609FC"/>
    <w:rsid w:val="00B70C3A"/>
    <w:rsid w:val="00B73412"/>
    <w:rsid w:val="00B77D70"/>
    <w:rsid w:val="00B82E82"/>
    <w:rsid w:val="00B8755B"/>
    <w:rsid w:val="00BA1045"/>
    <w:rsid w:val="00BA5114"/>
    <w:rsid w:val="00BC2C84"/>
    <w:rsid w:val="00BC7805"/>
    <w:rsid w:val="00BE295C"/>
    <w:rsid w:val="00BF0DF3"/>
    <w:rsid w:val="00BF32FA"/>
    <w:rsid w:val="00C00560"/>
    <w:rsid w:val="00C1216A"/>
    <w:rsid w:val="00C16B0C"/>
    <w:rsid w:val="00C2518D"/>
    <w:rsid w:val="00C2746F"/>
    <w:rsid w:val="00C30C9C"/>
    <w:rsid w:val="00C30E9E"/>
    <w:rsid w:val="00C359DE"/>
    <w:rsid w:val="00C4062F"/>
    <w:rsid w:val="00C5356B"/>
    <w:rsid w:val="00C54049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2BA7"/>
    <w:rsid w:val="00CC6829"/>
    <w:rsid w:val="00CD24E7"/>
    <w:rsid w:val="00CD3EBF"/>
    <w:rsid w:val="00CF0A51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620E3"/>
    <w:rsid w:val="00D62605"/>
    <w:rsid w:val="00D62E1C"/>
    <w:rsid w:val="00D64626"/>
    <w:rsid w:val="00D75F44"/>
    <w:rsid w:val="00D819BF"/>
    <w:rsid w:val="00D95087"/>
    <w:rsid w:val="00DA2987"/>
    <w:rsid w:val="00DA77AE"/>
    <w:rsid w:val="00DB2F44"/>
    <w:rsid w:val="00DB3F05"/>
    <w:rsid w:val="00DC3551"/>
    <w:rsid w:val="00DC72D1"/>
    <w:rsid w:val="00DD3BEA"/>
    <w:rsid w:val="00DD660B"/>
    <w:rsid w:val="00DD70E4"/>
    <w:rsid w:val="00DE4764"/>
    <w:rsid w:val="00DF22BD"/>
    <w:rsid w:val="00E07F50"/>
    <w:rsid w:val="00E3227F"/>
    <w:rsid w:val="00E40F69"/>
    <w:rsid w:val="00E61F29"/>
    <w:rsid w:val="00E724C4"/>
    <w:rsid w:val="00E85934"/>
    <w:rsid w:val="00E95753"/>
    <w:rsid w:val="00E9582E"/>
    <w:rsid w:val="00EB0B02"/>
    <w:rsid w:val="00EB0E33"/>
    <w:rsid w:val="00EB6D29"/>
    <w:rsid w:val="00EC34C1"/>
    <w:rsid w:val="00EC6E94"/>
    <w:rsid w:val="00EF1641"/>
    <w:rsid w:val="00F02DA3"/>
    <w:rsid w:val="00F12FF7"/>
    <w:rsid w:val="00F2146F"/>
    <w:rsid w:val="00F2461F"/>
    <w:rsid w:val="00F33CF4"/>
    <w:rsid w:val="00F34A13"/>
    <w:rsid w:val="00F379A9"/>
    <w:rsid w:val="00F4029A"/>
    <w:rsid w:val="00F4118E"/>
    <w:rsid w:val="00F41228"/>
    <w:rsid w:val="00F4445C"/>
    <w:rsid w:val="00F60147"/>
    <w:rsid w:val="00F63230"/>
    <w:rsid w:val="00F65050"/>
    <w:rsid w:val="00F745B1"/>
    <w:rsid w:val="00F748B8"/>
    <w:rsid w:val="00F768B4"/>
    <w:rsid w:val="00F81C1C"/>
    <w:rsid w:val="00F84D74"/>
    <w:rsid w:val="00F86CA7"/>
    <w:rsid w:val="00F94B9F"/>
    <w:rsid w:val="00FA70AB"/>
    <w:rsid w:val="00FB0E43"/>
    <w:rsid w:val="00FC19FB"/>
    <w:rsid w:val="00FD1DAB"/>
    <w:rsid w:val="00FD26D4"/>
    <w:rsid w:val="00FD4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F6364B"/>
  <w15:docId w15:val="{513C41B8-86AA-45FD-BBBA-3FBAB5A21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6C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6C6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62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1335</Words>
  <Characters>761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8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orning</cp:lastModifiedBy>
  <cp:revision>2</cp:revision>
  <dcterms:created xsi:type="dcterms:W3CDTF">2019-12-21T14:16:00Z</dcterms:created>
  <dcterms:modified xsi:type="dcterms:W3CDTF">2019-12-21T14:16:00Z</dcterms:modified>
</cp:coreProperties>
</file>